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8CDA6" w14:textId="739F9782" w:rsidR="008A347A" w:rsidRDefault="00AC0286" w:rsidP="00AC0286">
      <w:pPr>
        <w:ind w:left="720"/>
      </w:pPr>
      <w:r>
        <w:t xml:space="preserve">     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C1393D2" wp14:editId="191D349A">
            <wp:simplePos x="1104900" y="228600"/>
            <wp:positionH relativeFrom="margin">
              <wp:align>left</wp:align>
            </wp:positionH>
            <wp:positionV relativeFrom="margin">
              <wp:align>top</wp:align>
            </wp:positionV>
            <wp:extent cx="1243330" cy="995045"/>
            <wp:effectExtent l="0" t="0" r="0" b="0"/>
            <wp:wrapSquare wrapText="bothSides"/>
            <wp:docPr id="846884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8EDD38" w14:textId="3732E7BF" w:rsidR="008A347A" w:rsidRPr="00C31EEE" w:rsidRDefault="00014AFC" w:rsidP="008A347A">
      <w:pPr>
        <w:jc w:val="center"/>
        <w:rPr>
          <w:rFonts w:ascii="Calibri" w:hAnsi="Calibri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CE7B1C" wp14:editId="4C24B4A4">
                <wp:simplePos x="0" y="0"/>
                <wp:positionH relativeFrom="column">
                  <wp:posOffset>1724025</wp:posOffset>
                </wp:positionH>
                <wp:positionV relativeFrom="paragraph">
                  <wp:posOffset>110490</wp:posOffset>
                </wp:positionV>
                <wp:extent cx="4000500" cy="463550"/>
                <wp:effectExtent l="0" t="0" r="0" b="0"/>
                <wp:wrapSquare wrapText="bothSides"/>
                <wp:docPr id="189514533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FFD1F" w14:textId="77777777" w:rsidR="00475BA6" w:rsidRPr="00C31EEE" w:rsidRDefault="00475BA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C31EEE">
                              <w:rPr>
                                <w:rFonts w:ascii="Calibri" w:hAnsi="Calibri"/>
                                <w:b/>
                              </w:rPr>
                              <w:t>Hiawassee Downtown Development Authority</w:t>
                            </w:r>
                          </w:p>
                          <w:p w14:paraId="32AE6208" w14:textId="202BF909" w:rsidR="00475BA6" w:rsidRDefault="00FD58D6" w:rsidP="00475BA6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</w:rPr>
                              <w:t>FUN-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b/>
                              </w:rPr>
                              <w:t>Draiser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b/>
                              </w:rPr>
                              <w:t xml:space="preserve"> Committee </w:t>
                            </w:r>
                            <w:r w:rsidR="00475BA6" w:rsidRPr="00C31EEE">
                              <w:rPr>
                                <w:rFonts w:ascii="Calibri" w:hAnsi="Calibri"/>
                                <w:b/>
                              </w:rPr>
                              <w:t>Meeting Agenda</w:t>
                            </w:r>
                            <w:r w:rsidR="00475BA6">
                              <w:rPr>
                                <w:rFonts w:ascii="Calibri" w:hAnsi="Calibri"/>
                                <w:b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CE7B1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5.75pt;margin-top:8.7pt;width:315pt;height:36.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" stroked="f">
                <v:textbox style="mso-fit-shape-to-text:t">
                  <w:txbxContent>
                    <w:p w14:paraId="574FFD1F" w14:textId="77777777" w:rsidR="00475BA6" w:rsidRPr="00C31EEE" w:rsidRDefault="00475BA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C31EEE">
                        <w:rPr>
                          <w:rFonts w:ascii="Calibri" w:hAnsi="Calibri"/>
                          <w:b/>
                        </w:rPr>
                        <w:t>Hiawassee Downtown Development Authority</w:t>
                      </w:r>
                    </w:p>
                    <w:p w14:paraId="32AE6208" w14:textId="202BF909" w:rsidR="00475BA6" w:rsidRDefault="00FD58D6" w:rsidP="00475BA6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>
                        <w:rPr>
                          <w:rFonts w:ascii="Calibri" w:hAnsi="Calibri"/>
                          <w:b/>
                        </w:rPr>
                        <w:t>FUN-</w:t>
                      </w:r>
                      <w:proofErr w:type="spellStart"/>
                      <w:r>
                        <w:rPr>
                          <w:rFonts w:ascii="Calibri" w:hAnsi="Calibri"/>
                          <w:b/>
                        </w:rPr>
                        <w:t>Draiser</w:t>
                      </w:r>
                      <w:proofErr w:type="spellEnd"/>
                      <w:r>
                        <w:rPr>
                          <w:rFonts w:ascii="Calibri" w:hAnsi="Calibri"/>
                          <w:b/>
                        </w:rPr>
                        <w:t xml:space="preserve"> Committee </w:t>
                      </w:r>
                      <w:r w:rsidR="00475BA6" w:rsidRPr="00C31EEE">
                        <w:rPr>
                          <w:rFonts w:ascii="Calibri" w:hAnsi="Calibri"/>
                          <w:b/>
                        </w:rPr>
                        <w:t>Meeting Agenda</w:t>
                      </w:r>
                      <w:r w:rsidR="00475BA6">
                        <w:rPr>
                          <w:rFonts w:ascii="Calibri" w:hAnsi="Calibri"/>
                          <w:b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CCD656" w14:textId="77777777" w:rsidR="002A6D7D" w:rsidRDefault="002A6D7D" w:rsidP="008A347A">
      <w:pPr>
        <w:rPr>
          <w:rFonts w:ascii="Calibri" w:hAnsi="Calibri"/>
        </w:rPr>
      </w:pPr>
    </w:p>
    <w:p w14:paraId="748323B6" w14:textId="77777777" w:rsidR="002A6D7D" w:rsidRDefault="002A6D7D" w:rsidP="008A347A">
      <w:pPr>
        <w:rPr>
          <w:rFonts w:ascii="Calibri" w:hAnsi="Calibri"/>
        </w:rPr>
      </w:pPr>
    </w:p>
    <w:p w14:paraId="5B060EE1" w14:textId="77777777" w:rsidR="002A6D7D" w:rsidRDefault="002A6D7D" w:rsidP="008A347A">
      <w:pPr>
        <w:rPr>
          <w:rFonts w:ascii="Calibri" w:hAnsi="Calibri"/>
        </w:rPr>
      </w:pPr>
    </w:p>
    <w:p w14:paraId="4B0E97DF" w14:textId="77777777" w:rsidR="002A6D7D" w:rsidRDefault="002A6D7D" w:rsidP="008A347A">
      <w:pPr>
        <w:rPr>
          <w:rFonts w:ascii="Calibri" w:hAnsi="Calibri"/>
        </w:rPr>
      </w:pPr>
    </w:p>
    <w:p w14:paraId="35EFA0C6" w14:textId="77777777" w:rsidR="002A6D7D" w:rsidRDefault="002A6D7D" w:rsidP="008A347A">
      <w:pPr>
        <w:rPr>
          <w:rFonts w:ascii="Calibri" w:hAnsi="Calibri"/>
        </w:rPr>
      </w:pPr>
    </w:p>
    <w:p w14:paraId="21C98217" w14:textId="04DA004A" w:rsidR="008A347A" w:rsidRPr="000C063C" w:rsidRDefault="00C5164F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Date</w:t>
      </w:r>
      <w:r w:rsidR="00FB4A8A" w:rsidRPr="000C063C">
        <w:rPr>
          <w:rFonts w:asciiTheme="minorHAnsi" w:hAnsiTheme="minorHAnsi" w:cstheme="minorHAnsi"/>
          <w:sz w:val="22"/>
          <w:szCs w:val="22"/>
        </w:rPr>
        <w:t xml:space="preserve">: </w:t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</w:r>
      <w:r w:rsidR="00FB4A8A" w:rsidRPr="000C063C">
        <w:rPr>
          <w:rFonts w:asciiTheme="minorHAnsi" w:hAnsiTheme="minorHAnsi" w:cstheme="minorHAnsi"/>
          <w:sz w:val="22"/>
          <w:szCs w:val="22"/>
        </w:rPr>
        <w:tab/>
      </w:r>
      <w:r w:rsidR="00FD58D6">
        <w:rPr>
          <w:rFonts w:asciiTheme="minorHAnsi" w:hAnsiTheme="minorHAnsi" w:cstheme="minorHAnsi"/>
          <w:sz w:val="22"/>
          <w:szCs w:val="22"/>
        </w:rPr>
        <w:t>Monday, March 9, 2026</w:t>
      </w:r>
      <w:r w:rsidR="00D145D4" w:rsidRPr="000C063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90708A" w14:textId="78D3466E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Time</w:t>
      </w:r>
      <w:proofErr w:type="gramStart"/>
      <w:r w:rsidRPr="000C063C">
        <w:rPr>
          <w:rFonts w:asciiTheme="minorHAnsi" w:hAnsiTheme="minorHAnsi" w:cstheme="minorHAnsi"/>
          <w:sz w:val="22"/>
          <w:szCs w:val="22"/>
        </w:rPr>
        <w:t>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FD58D6">
        <w:rPr>
          <w:rFonts w:asciiTheme="minorHAnsi" w:hAnsiTheme="minorHAnsi" w:cstheme="minorHAnsi"/>
          <w:sz w:val="22"/>
          <w:szCs w:val="22"/>
        </w:rPr>
        <w:t>9</w:t>
      </w:r>
      <w:proofErr w:type="gramEnd"/>
      <w:r w:rsidR="00550379">
        <w:rPr>
          <w:rFonts w:asciiTheme="minorHAnsi" w:hAnsiTheme="minorHAnsi" w:cstheme="minorHAnsi"/>
          <w:sz w:val="22"/>
          <w:szCs w:val="22"/>
        </w:rPr>
        <w:t>:00</w:t>
      </w:r>
      <w:r w:rsidR="008905B4" w:rsidRPr="000C063C">
        <w:rPr>
          <w:rFonts w:asciiTheme="minorHAnsi" w:hAnsiTheme="minorHAnsi" w:cstheme="minorHAnsi"/>
          <w:sz w:val="22"/>
          <w:szCs w:val="22"/>
        </w:rPr>
        <w:t xml:space="preserve"> </w:t>
      </w:r>
      <w:r w:rsidR="001F635A" w:rsidRPr="000C063C">
        <w:rPr>
          <w:rFonts w:asciiTheme="minorHAnsi" w:hAnsiTheme="minorHAnsi" w:cstheme="minorHAnsi"/>
          <w:sz w:val="22"/>
          <w:szCs w:val="22"/>
        </w:rPr>
        <w:t>A</w:t>
      </w:r>
      <w:r w:rsidR="008905B4" w:rsidRPr="000C063C">
        <w:rPr>
          <w:rFonts w:asciiTheme="minorHAnsi" w:hAnsiTheme="minorHAnsi" w:cstheme="minorHAnsi"/>
          <w:sz w:val="22"/>
          <w:szCs w:val="22"/>
        </w:rPr>
        <w:t>M</w:t>
      </w:r>
    </w:p>
    <w:p w14:paraId="223A4337" w14:textId="1029D922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ab/>
        <w:t>Location:</w:t>
      </w:r>
      <w:r w:rsidRPr="000C063C">
        <w:rPr>
          <w:rFonts w:asciiTheme="minorHAnsi" w:hAnsiTheme="minorHAnsi" w:cstheme="minorHAnsi"/>
          <w:sz w:val="22"/>
          <w:szCs w:val="22"/>
        </w:rPr>
        <w:tab/>
      </w:r>
      <w:r w:rsidR="00AC335C" w:rsidRPr="000C063C">
        <w:rPr>
          <w:rFonts w:asciiTheme="minorHAnsi" w:hAnsiTheme="minorHAnsi" w:cstheme="minorHAnsi"/>
          <w:sz w:val="22"/>
          <w:szCs w:val="22"/>
        </w:rPr>
        <w:t>50 River Street</w:t>
      </w:r>
      <w:r w:rsidR="00836206">
        <w:rPr>
          <w:rFonts w:asciiTheme="minorHAnsi" w:hAnsiTheme="minorHAnsi" w:cstheme="minorHAnsi"/>
          <w:sz w:val="22"/>
          <w:szCs w:val="22"/>
        </w:rPr>
        <w:t>, Upstairs Training Room</w:t>
      </w:r>
    </w:p>
    <w:p w14:paraId="303149BB" w14:textId="77777777" w:rsidR="008A347A" w:rsidRPr="000C063C" w:rsidRDefault="008A347A" w:rsidP="008A347A">
      <w:pPr>
        <w:rPr>
          <w:rFonts w:asciiTheme="minorHAnsi" w:hAnsiTheme="minorHAnsi" w:cstheme="minorHAnsi"/>
          <w:sz w:val="22"/>
          <w:szCs w:val="22"/>
        </w:rPr>
      </w:pPr>
    </w:p>
    <w:p w14:paraId="6DE65FFA" w14:textId="71104733" w:rsidR="008A347A" w:rsidRDefault="008A347A" w:rsidP="008A347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>Call to order</w:t>
      </w:r>
      <w:r w:rsidR="000A1508">
        <w:rPr>
          <w:rFonts w:asciiTheme="minorHAnsi" w:hAnsiTheme="minorHAnsi" w:cstheme="minorHAnsi"/>
          <w:sz w:val="22"/>
          <w:szCs w:val="22"/>
        </w:rPr>
        <w:t xml:space="preserve"> – 9:04 AM</w:t>
      </w:r>
    </w:p>
    <w:p w14:paraId="16419754" w14:textId="77777777" w:rsidR="00FF460C" w:rsidRPr="000C063C" w:rsidRDefault="00FF460C" w:rsidP="0033447B">
      <w:pPr>
        <w:rPr>
          <w:rFonts w:asciiTheme="minorHAnsi" w:hAnsiTheme="minorHAnsi" w:cstheme="minorHAnsi"/>
          <w:sz w:val="22"/>
          <w:szCs w:val="22"/>
        </w:rPr>
      </w:pPr>
    </w:p>
    <w:p w14:paraId="130FE9E4" w14:textId="15CD126C" w:rsidR="00D31DFF" w:rsidRDefault="00D31DFF" w:rsidP="00D31DFF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 xml:space="preserve">Adopt agenda as set </w:t>
      </w:r>
      <w:r w:rsidR="000C7415" w:rsidRPr="000C063C">
        <w:rPr>
          <w:rFonts w:asciiTheme="minorHAnsi" w:hAnsiTheme="minorHAnsi" w:cstheme="minorHAnsi"/>
          <w:sz w:val="22"/>
          <w:szCs w:val="22"/>
        </w:rPr>
        <w:t>or amended</w:t>
      </w:r>
      <w:r w:rsidR="00535C32">
        <w:rPr>
          <w:rFonts w:asciiTheme="minorHAnsi" w:hAnsiTheme="minorHAnsi" w:cstheme="minorHAnsi"/>
          <w:sz w:val="22"/>
          <w:szCs w:val="22"/>
        </w:rPr>
        <w:t xml:space="preserve"> – Nancy, Bradley, Approved</w:t>
      </w:r>
    </w:p>
    <w:p w14:paraId="39967710" w14:textId="77777777" w:rsidR="00550379" w:rsidRDefault="00550379" w:rsidP="00550379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B5F7EF6" w14:textId="5F69848E" w:rsidR="00550379" w:rsidRDefault="00550379" w:rsidP="00550379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UN-</w:t>
      </w:r>
      <w:proofErr w:type="spellStart"/>
      <w:r>
        <w:rPr>
          <w:rFonts w:asciiTheme="minorHAnsi" w:hAnsiTheme="minorHAnsi" w:cstheme="minorHAnsi"/>
          <w:sz w:val="22"/>
          <w:szCs w:val="22"/>
        </w:rPr>
        <w:t>Drais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Planning:</w:t>
      </w:r>
    </w:p>
    <w:p w14:paraId="518E632E" w14:textId="2FA927C9" w:rsidR="00072AC2" w:rsidRDefault="00072AC2" w:rsidP="00072AC2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y before: July 17 plan for a morning setup starting at 10 or 11AM</w:t>
      </w:r>
    </w:p>
    <w:p w14:paraId="559B19A0" w14:textId="5815A601" w:rsidR="00072AC2" w:rsidRPr="00072AC2" w:rsidRDefault="00072AC2" w:rsidP="00072AC2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vent: July 18 plan on 2PM setup, and staying until 10PM</w:t>
      </w:r>
    </w:p>
    <w:p w14:paraId="3C777525" w14:textId="77777777" w:rsidR="00072AC2" w:rsidRDefault="00072AC2" w:rsidP="00072AC2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</w:p>
    <w:p w14:paraId="567048D8" w14:textId="045FA981" w:rsidR="00550379" w:rsidRDefault="00550379" w:rsidP="0055037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od – VIP, Band, Food Trucks</w:t>
      </w:r>
    </w:p>
    <w:p w14:paraId="490D03A3" w14:textId="7FCC887C" w:rsidR="005769F6" w:rsidRDefault="005769F6" w:rsidP="005769F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Ark – confirmed they want to do it</w:t>
      </w:r>
    </w:p>
    <w:p w14:paraId="72877635" w14:textId="34B703DC" w:rsidR="005769F6" w:rsidRDefault="005769F6" w:rsidP="005769F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aco truck from Blue Ridge – Bradley to send name</w:t>
      </w:r>
    </w:p>
    <w:p w14:paraId="62375718" w14:textId="1E928BBC" w:rsidR="003F6A91" w:rsidRDefault="003F6A91" w:rsidP="005769F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ffee truck? – Serenity </w:t>
      </w:r>
    </w:p>
    <w:p w14:paraId="3662FBA6" w14:textId="62CC50C9" w:rsidR="00337269" w:rsidRDefault="00337269" w:rsidP="00337269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IP – Mama’s Concierge</w:t>
      </w:r>
    </w:p>
    <w:p w14:paraId="78C07BCA" w14:textId="366F88C5" w:rsidR="00337269" w:rsidRDefault="00337269" w:rsidP="00337269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nd – The Ark for meals, a volunteer will stock green room</w:t>
      </w:r>
    </w:p>
    <w:p w14:paraId="783E27AC" w14:textId="4A443496" w:rsidR="00337269" w:rsidRPr="00337269" w:rsidRDefault="00337269" w:rsidP="00337269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ncy can go to Sams for any bulk items</w:t>
      </w:r>
    </w:p>
    <w:p w14:paraId="16F2573D" w14:textId="26A00013" w:rsidR="00550379" w:rsidRDefault="00550379" w:rsidP="0055037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ilent Auction</w:t>
      </w:r>
      <w:r w:rsidR="000B77F9">
        <w:rPr>
          <w:rFonts w:asciiTheme="minorHAnsi" w:hAnsiTheme="minorHAnsi" w:cstheme="minorHAnsi"/>
          <w:sz w:val="22"/>
          <w:szCs w:val="22"/>
        </w:rPr>
        <w:t xml:space="preserve"> – Donations, Ticket Giveaways</w:t>
      </w:r>
    </w:p>
    <w:p w14:paraId="292FD854" w14:textId="5E510272" w:rsidR="008B3436" w:rsidRDefault="008B3436" w:rsidP="008B343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mail a list of the silent auction donors and what they gave in 2025</w:t>
      </w:r>
    </w:p>
    <w:p w14:paraId="4484463F" w14:textId="3E6AE244" w:rsidR="008B3436" w:rsidRDefault="00BD77FD" w:rsidP="008B343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o out to businesses in pairs to solicit donations.</w:t>
      </w:r>
    </w:p>
    <w:p w14:paraId="2790DCC9" w14:textId="5758E217" w:rsidR="00286147" w:rsidRDefault="00286147" w:rsidP="0028614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d to the list:</w:t>
      </w:r>
    </w:p>
    <w:p w14:paraId="7CB54DD9" w14:textId="03C1BD40" w:rsidR="00286147" w:rsidRDefault="00286147" w:rsidP="00286147">
      <w:pPr>
        <w:numPr>
          <w:ilvl w:val="3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ohn C Campbell Folk School and/or Olive’s Porch</w:t>
      </w:r>
    </w:p>
    <w:p w14:paraId="777A526C" w14:textId="447CC172" w:rsidR="00286147" w:rsidRDefault="00286147" w:rsidP="00286147">
      <w:pPr>
        <w:numPr>
          <w:ilvl w:val="3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rue Colors Pottery</w:t>
      </w:r>
    </w:p>
    <w:p w14:paraId="3DD78C07" w14:textId="50F18E10" w:rsidR="00AD2DA6" w:rsidRPr="00286147" w:rsidRDefault="00AD2DA6" w:rsidP="00AD2DA6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adline to tell businesses – June; Final </w:t>
      </w:r>
      <w:proofErr w:type="spellStart"/>
      <w:r>
        <w:rPr>
          <w:rFonts w:asciiTheme="minorHAnsi" w:hAnsiTheme="minorHAnsi" w:cstheme="minorHAnsi"/>
          <w:sz w:val="22"/>
          <w:szCs w:val="22"/>
        </w:rPr>
        <w:t>final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deadline – June 30</w:t>
      </w:r>
    </w:p>
    <w:p w14:paraId="74120895" w14:textId="57933CBD" w:rsidR="00550379" w:rsidRDefault="000B77F9" w:rsidP="0055037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ine Pull – Donations, Ticket Giveaways</w:t>
      </w:r>
    </w:p>
    <w:p w14:paraId="7660A388" w14:textId="000619FB" w:rsidR="005C2951" w:rsidRDefault="004873F6" w:rsidP="005C2951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mail out a list of the wine donors from last year and what they gave in 2025</w:t>
      </w:r>
    </w:p>
    <w:p w14:paraId="21A86944" w14:textId="1CE511A4" w:rsidR="004873F6" w:rsidRDefault="004873F6" w:rsidP="005C2951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ow places to promote themselves on the bottles if they want to</w:t>
      </w:r>
    </w:p>
    <w:p w14:paraId="7D710469" w14:textId="36C3B4D9" w:rsidR="004873F6" w:rsidRDefault="004873F6" w:rsidP="005C2951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nimum bottle value </w:t>
      </w:r>
      <w:proofErr w:type="gramStart"/>
      <w:r>
        <w:rPr>
          <w:rFonts w:asciiTheme="minorHAnsi" w:hAnsiTheme="minorHAnsi" w:cstheme="minorHAnsi"/>
          <w:sz w:val="22"/>
          <w:szCs w:val="22"/>
        </w:rPr>
        <w:t>$20</w:t>
      </w:r>
      <w:proofErr w:type="gramEnd"/>
      <w:r>
        <w:rPr>
          <w:rFonts w:asciiTheme="minorHAnsi" w:hAnsiTheme="minorHAnsi" w:cstheme="minorHAnsi"/>
          <w:sz w:val="22"/>
          <w:szCs w:val="22"/>
        </w:rPr>
        <w:t>; cork price at event is $15</w:t>
      </w:r>
    </w:p>
    <w:p w14:paraId="04F77382" w14:textId="69C46ED1" w:rsidR="009B6A82" w:rsidRDefault="009B6A82" w:rsidP="005C2951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ke an updated wine pull info flyer</w:t>
      </w:r>
    </w:p>
    <w:p w14:paraId="084EAE65" w14:textId="5075BD86" w:rsidR="000F7D56" w:rsidRDefault="000F7D56" w:rsidP="000F7D56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rketing – Direct Mail Postcard, Flyers, Ticket Giveaways, Digital Ads, </w:t>
      </w:r>
      <w:proofErr w:type="spellStart"/>
      <w:r>
        <w:rPr>
          <w:rFonts w:asciiTheme="minorHAnsi" w:hAnsiTheme="minorHAnsi" w:cstheme="minorHAnsi"/>
          <w:sz w:val="22"/>
          <w:szCs w:val="22"/>
        </w:rPr>
        <w:t>AirBnBs</w:t>
      </w:r>
      <w:proofErr w:type="spellEnd"/>
      <w:r>
        <w:rPr>
          <w:rFonts w:asciiTheme="minorHAnsi" w:hAnsiTheme="minorHAnsi" w:cstheme="minorHAnsi"/>
          <w:sz w:val="22"/>
          <w:szCs w:val="22"/>
        </w:rPr>
        <w:t>, Hotels</w:t>
      </w:r>
    </w:p>
    <w:p w14:paraId="48B69CFB" w14:textId="725004B3" w:rsidR="00CF5157" w:rsidRDefault="008B0108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inelle and Lily will do the direct mail postcard</w:t>
      </w:r>
    </w:p>
    <w:p w14:paraId="3127F9DF" w14:textId="42E7030B" w:rsidR="008B0108" w:rsidRDefault="008B0108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ke a flyer for the ticket giveaways</w:t>
      </w:r>
    </w:p>
    <w:p w14:paraId="24CBB01A" w14:textId="2D37975D" w:rsidR="00CF5157" w:rsidRDefault="00CF5157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acebook page banner</w:t>
      </w:r>
    </w:p>
    <w:p w14:paraId="34CFC967" w14:textId="3093AA19" w:rsidR="007F1E25" w:rsidRDefault="007F1E25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AirBnB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– target property management companies that have multiple properties</w:t>
      </w:r>
    </w:p>
    <w:p w14:paraId="60EA1311" w14:textId="27063B6A" w:rsidR="007F1E25" w:rsidRDefault="007F1E25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sk Rick Andrews if he’d advertise it</w:t>
      </w:r>
    </w:p>
    <w:p w14:paraId="2910618C" w14:textId="5F197573" w:rsidR="006C6915" w:rsidRPr="000F7D56" w:rsidRDefault="006C6915" w:rsidP="00CF5157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et flyers to the </w:t>
      </w:r>
      <w:r w:rsidR="000974E9">
        <w:rPr>
          <w:rFonts w:asciiTheme="minorHAnsi" w:hAnsiTheme="minorHAnsi" w:cstheme="minorHAnsi"/>
          <w:sz w:val="22"/>
          <w:szCs w:val="22"/>
        </w:rPr>
        <w:t xml:space="preserve">Lake Chatuge </w:t>
      </w:r>
      <w:r>
        <w:rPr>
          <w:rFonts w:asciiTheme="minorHAnsi" w:hAnsiTheme="minorHAnsi" w:cstheme="minorHAnsi"/>
          <w:sz w:val="22"/>
          <w:szCs w:val="22"/>
        </w:rPr>
        <w:t>Chamber</w:t>
      </w:r>
      <w:r w:rsidR="000C453B">
        <w:rPr>
          <w:rFonts w:asciiTheme="minorHAnsi" w:hAnsiTheme="minorHAnsi" w:cstheme="minorHAnsi"/>
          <w:sz w:val="22"/>
          <w:szCs w:val="22"/>
        </w:rPr>
        <w:t xml:space="preserve"> – Shawn</w:t>
      </w:r>
    </w:p>
    <w:p w14:paraId="784E197D" w14:textId="77777777" w:rsidR="000F7D56" w:rsidRDefault="000F7D56" w:rsidP="000F7D56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50/50 Raffle – License</w:t>
      </w:r>
    </w:p>
    <w:p w14:paraId="3056DD00" w14:textId="0FB5EFD2" w:rsidR="000974E9" w:rsidRDefault="000974E9" w:rsidP="000974E9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ncy can apply for this</w:t>
      </w:r>
      <w:r w:rsidR="002B79CA">
        <w:rPr>
          <w:rFonts w:asciiTheme="minorHAnsi" w:hAnsiTheme="minorHAnsi" w:cstheme="minorHAnsi"/>
          <w:sz w:val="22"/>
          <w:szCs w:val="22"/>
        </w:rPr>
        <w:t xml:space="preserve"> – Lily </w:t>
      </w:r>
      <w:proofErr w:type="gramStart"/>
      <w:r w:rsidR="002B79CA">
        <w:rPr>
          <w:rFonts w:asciiTheme="minorHAnsi" w:hAnsiTheme="minorHAnsi" w:cstheme="minorHAnsi"/>
          <w:sz w:val="22"/>
          <w:szCs w:val="22"/>
        </w:rPr>
        <w:t>send</w:t>
      </w:r>
      <w:proofErr w:type="gramEnd"/>
      <w:r w:rsidR="002B79CA">
        <w:rPr>
          <w:rFonts w:asciiTheme="minorHAnsi" w:hAnsiTheme="minorHAnsi" w:cstheme="minorHAnsi"/>
          <w:sz w:val="22"/>
          <w:szCs w:val="22"/>
        </w:rPr>
        <w:t xml:space="preserve"> tax ID</w:t>
      </w:r>
    </w:p>
    <w:p w14:paraId="36C1FE61" w14:textId="77142F55" w:rsidR="00171715" w:rsidRDefault="00171715" w:rsidP="0055037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wag Bags</w:t>
      </w:r>
    </w:p>
    <w:p w14:paraId="2D236849" w14:textId="4608FBCD" w:rsidR="00F973BF" w:rsidRDefault="00F973BF" w:rsidP="00F973BF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der items closer to the date – sold ~180 last year</w:t>
      </w:r>
    </w:p>
    <w:p w14:paraId="61D6E184" w14:textId="46BBE70F" w:rsidR="00F973BF" w:rsidRPr="00F973BF" w:rsidRDefault="00F973BF" w:rsidP="00F973BF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’ll have a volunteer night </w:t>
      </w:r>
    </w:p>
    <w:p w14:paraId="01B059C9" w14:textId="147F6CE1" w:rsidR="00171715" w:rsidRDefault="00171715" w:rsidP="0055037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olunteers</w:t>
      </w:r>
    </w:p>
    <w:p w14:paraId="29B268C2" w14:textId="3F205D9F" w:rsidR="00FA57BD" w:rsidRDefault="00C44C65" w:rsidP="00FA57BD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sk the City clerks if they’ll volunteer</w:t>
      </w:r>
    </w:p>
    <w:p w14:paraId="2379F507" w14:textId="76907687" w:rsidR="005B267D" w:rsidRPr="00FA57BD" w:rsidRDefault="005B267D" w:rsidP="00FA57BD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 thinking about</w:t>
      </w:r>
    </w:p>
    <w:p w14:paraId="20173E9A" w14:textId="77777777" w:rsidR="00FF460C" w:rsidRDefault="00FF460C" w:rsidP="00550379">
      <w:pPr>
        <w:rPr>
          <w:rFonts w:asciiTheme="minorHAnsi" w:hAnsiTheme="minorHAnsi" w:cstheme="minorHAnsi"/>
          <w:sz w:val="22"/>
          <w:szCs w:val="22"/>
        </w:rPr>
      </w:pPr>
    </w:p>
    <w:p w14:paraId="3C1100D9" w14:textId="29598EFA" w:rsidR="00833AFF" w:rsidRDefault="00833AFF" w:rsidP="00550379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scellaneous Items</w:t>
      </w:r>
    </w:p>
    <w:p w14:paraId="6D50DA0D" w14:textId="4E09C1B8" w:rsidR="008B3436" w:rsidRDefault="008B3436" w:rsidP="008B3436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Sponsors</w:t>
      </w:r>
    </w:p>
    <w:p w14:paraId="2B281239" w14:textId="2C6A460B" w:rsidR="005B267D" w:rsidRDefault="005B267D" w:rsidP="005B267D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RMEMC sponsored at the $1,000 level</w:t>
      </w:r>
    </w:p>
    <w:p w14:paraId="0BCF3B6D" w14:textId="1EEB6866" w:rsidR="00D16F39" w:rsidRDefault="00D16F39" w:rsidP="00D16F39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ess</w:t>
      </w:r>
    </w:p>
    <w:p w14:paraId="472ADD40" w14:textId="2A0F1820" w:rsidR="00D16F39" w:rsidRDefault="00D16F39" w:rsidP="00D16F39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ut out a press release about the PBC’s work so far, and promoting the concert</w:t>
      </w:r>
    </w:p>
    <w:p w14:paraId="475865F1" w14:textId="42977009" w:rsidR="007A6C60" w:rsidRDefault="007A6C60" w:rsidP="007A6C60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sh/checkout table</w:t>
      </w:r>
    </w:p>
    <w:p w14:paraId="2F5FF1FF" w14:textId="4915C7C6" w:rsidR="007A6C60" w:rsidRDefault="007A6C60" w:rsidP="007A6C60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ave DDA or City staff at this table</w:t>
      </w:r>
    </w:p>
    <w:p w14:paraId="371FD598" w14:textId="33D7FF5C" w:rsidR="007A6C60" w:rsidRDefault="000749B1" w:rsidP="007A6C60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ook at getting a Square POS so it can do offline payments</w:t>
      </w:r>
    </w:p>
    <w:p w14:paraId="188D27F1" w14:textId="6328A946" w:rsidR="00A578F0" w:rsidRDefault="00A578F0" w:rsidP="00A578F0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gular meeting </w:t>
      </w:r>
      <w:proofErr w:type="gramStart"/>
      <w:r>
        <w:rPr>
          <w:rFonts w:asciiTheme="minorHAnsi" w:hAnsiTheme="minorHAnsi" w:cstheme="minorHAnsi"/>
          <w:sz w:val="22"/>
          <w:szCs w:val="22"/>
        </w:rPr>
        <w:t>time</w:t>
      </w:r>
      <w:proofErr w:type="gramEnd"/>
    </w:p>
    <w:p w14:paraId="650FDC7B" w14:textId="2D624FDC" w:rsidR="00A578F0" w:rsidRPr="00833AFF" w:rsidRDefault="00A578F0" w:rsidP="00A578F0">
      <w:pPr>
        <w:numPr>
          <w:ilvl w:val="2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hange regular </w:t>
      </w:r>
      <w:proofErr w:type="gramStart"/>
      <w:r>
        <w:rPr>
          <w:rFonts w:asciiTheme="minorHAnsi" w:hAnsiTheme="minorHAnsi" w:cstheme="minorHAnsi"/>
          <w:sz w:val="22"/>
          <w:szCs w:val="22"/>
        </w:rPr>
        <w:t>meeting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back to March 17, </w:t>
      </w:r>
      <w:proofErr w:type="gramStart"/>
      <w:r>
        <w:rPr>
          <w:rFonts w:asciiTheme="minorHAnsi" w:hAnsiTheme="minorHAnsi" w:cstheme="minorHAnsi"/>
          <w:sz w:val="22"/>
          <w:szCs w:val="22"/>
        </w:rPr>
        <w:t>2026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t 8:30 AM.</w:t>
      </w:r>
    </w:p>
    <w:p w14:paraId="6CD1FF72" w14:textId="77777777" w:rsidR="00833AFF" w:rsidRPr="000C063C" w:rsidRDefault="00833AFF" w:rsidP="00550379">
      <w:pPr>
        <w:rPr>
          <w:rFonts w:asciiTheme="minorHAnsi" w:hAnsiTheme="minorHAnsi" w:cstheme="minorHAnsi"/>
          <w:sz w:val="22"/>
          <w:szCs w:val="22"/>
        </w:rPr>
      </w:pPr>
    </w:p>
    <w:p w14:paraId="289CF4AB" w14:textId="1023085B" w:rsidR="00F400A0" w:rsidRPr="00F400A0" w:rsidRDefault="003B5A21" w:rsidP="00F400A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0C063C">
        <w:rPr>
          <w:rFonts w:asciiTheme="minorHAnsi" w:hAnsiTheme="minorHAnsi" w:cstheme="minorHAnsi"/>
          <w:sz w:val="22"/>
          <w:szCs w:val="22"/>
        </w:rPr>
        <w:t>Adjourn</w:t>
      </w:r>
      <w:r w:rsidR="00AD249B">
        <w:rPr>
          <w:rFonts w:asciiTheme="minorHAnsi" w:hAnsiTheme="minorHAnsi" w:cstheme="minorHAnsi"/>
          <w:sz w:val="22"/>
          <w:szCs w:val="22"/>
        </w:rPr>
        <w:t xml:space="preserve"> 9:55 AM</w:t>
      </w:r>
    </w:p>
    <w:sectPr w:rsidR="00F400A0" w:rsidRPr="00F400A0" w:rsidSect="002A6D7D">
      <w:pgSz w:w="12240" w:h="15840"/>
      <w:pgMar w:top="360" w:right="720" w:bottom="360" w:left="72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28F91" w14:textId="77777777" w:rsidR="00281FC3" w:rsidRDefault="00281FC3" w:rsidP="00AA7EEA">
      <w:r>
        <w:separator/>
      </w:r>
    </w:p>
  </w:endnote>
  <w:endnote w:type="continuationSeparator" w:id="0">
    <w:p w14:paraId="6C7D3EF3" w14:textId="77777777" w:rsidR="00281FC3" w:rsidRDefault="00281FC3" w:rsidP="00AA7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3EF50" w14:textId="77777777" w:rsidR="00281FC3" w:rsidRDefault="00281FC3" w:rsidP="00AA7EEA">
      <w:r>
        <w:separator/>
      </w:r>
    </w:p>
  </w:footnote>
  <w:footnote w:type="continuationSeparator" w:id="0">
    <w:p w14:paraId="0568E0F4" w14:textId="77777777" w:rsidR="00281FC3" w:rsidRDefault="00281FC3" w:rsidP="00AA7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8649F"/>
    <w:multiLevelType w:val="hybridMultilevel"/>
    <w:tmpl w:val="D242A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EF423E"/>
    <w:multiLevelType w:val="hybridMultilevel"/>
    <w:tmpl w:val="F56E1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C51B26"/>
    <w:multiLevelType w:val="hybridMultilevel"/>
    <w:tmpl w:val="6FCEC90E"/>
    <w:lvl w:ilvl="0" w:tplc="011867DA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CB926ED"/>
    <w:multiLevelType w:val="hybridMultilevel"/>
    <w:tmpl w:val="5CA801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5828BC"/>
    <w:multiLevelType w:val="hybridMultilevel"/>
    <w:tmpl w:val="F0E8B3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1C172E"/>
    <w:multiLevelType w:val="hybridMultilevel"/>
    <w:tmpl w:val="58483DBE"/>
    <w:lvl w:ilvl="0" w:tplc="9A02A6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1732125">
    <w:abstractNumId w:val="5"/>
  </w:num>
  <w:num w:numId="2" w16cid:durableId="2023386978">
    <w:abstractNumId w:val="2"/>
  </w:num>
  <w:num w:numId="3" w16cid:durableId="1412124120">
    <w:abstractNumId w:val="3"/>
  </w:num>
  <w:num w:numId="4" w16cid:durableId="333919252">
    <w:abstractNumId w:val="1"/>
  </w:num>
  <w:num w:numId="5" w16cid:durableId="1574393246">
    <w:abstractNumId w:val="4"/>
  </w:num>
  <w:num w:numId="6" w16cid:durableId="600994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EwNzYzNzA0N7RQ0lEKTi0uzszPAykwM68FAG1FXCYtAAAA"/>
  </w:docVars>
  <w:rsids>
    <w:rsidRoot w:val="008A347A"/>
    <w:rsid w:val="000074EE"/>
    <w:rsid w:val="0001044B"/>
    <w:rsid w:val="00014AFC"/>
    <w:rsid w:val="00015B77"/>
    <w:rsid w:val="000172DD"/>
    <w:rsid w:val="00021D29"/>
    <w:rsid w:val="0002203C"/>
    <w:rsid w:val="000227E9"/>
    <w:rsid w:val="0003109C"/>
    <w:rsid w:val="00031634"/>
    <w:rsid w:val="00032C04"/>
    <w:rsid w:val="00033E09"/>
    <w:rsid w:val="00037350"/>
    <w:rsid w:val="00040A2F"/>
    <w:rsid w:val="00043810"/>
    <w:rsid w:val="000450A7"/>
    <w:rsid w:val="00051942"/>
    <w:rsid w:val="00052C5B"/>
    <w:rsid w:val="000530DB"/>
    <w:rsid w:val="00053966"/>
    <w:rsid w:val="00061872"/>
    <w:rsid w:val="00064972"/>
    <w:rsid w:val="00072AC2"/>
    <w:rsid w:val="000749B1"/>
    <w:rsid w:val="0007634A"/>
    <w:rsid w:val="00077C50"/>
    <w:rsid w:val="00080CBB"/>
    <w:rsid w:val="00083876"/>
    <w:rsid w:val="000914A6"/>
    <w:rsid w:val="00092168"/>
    <w:rsid w:val="00092ACE"/>
    <w:rsid w:val="00095868"/>
    <w:rsid w:val="000974E9"/>
    <w:rsid w:val="000A1506"/>
    <w:rsid w:val="000A1508"/>
    <w:rsid w:val="000B1803"/>
    <w:rsid w:val="000B77F9"/>
    <w:rsid w:val="000C063C"/>
    <w:rsid w:val="000C0C12"/>
    <w:rsid w:val="000C453B"/>
    <w:rsid w:val="000C7415"/>
    <w:rsid w:val="000E03C0"/>
    <w:rsid w:val="000E09D1"/>
    <w:rsid w:val="000E0EE9"/>
    <w:rsid w:val="000E16AA"/>
    <w:rsid w:val="000E573B"/>
    <w:rsid w:val="000E6DBB"/>
    <w:rsid w:val="000E750C"/>
    <w:rsid w:val="000F7D56"/>
    <w:rsid w:val="00100E1D"/>
    <w:rsid w:val="0010708B"/>
    <w:rsid w:val="00107CBC"/>
    <w:rsid w:val="00114360"/>
    <w:rsid w:val="001163A0"/>
    <w:rsid w:val="001169B4"/>
    <w:rsid w:val="001218D6"/>
    <w:rsid w:val="00121E10"/>
    <w:rsid w:val="00127526"/>
    <w:rsid w:val="001302D8"/>
    <w:rsid w:val="0013258F"/>
    <w:rsid w:val="00132ADA"/>
    <w:rsid w:val="00134F9D"/>
    <w:rsid w:val="0013744A"/>
    <w:rsid w:val="00142DC7"/>
    <w:rsid w:val="0014381D"/>
    <w:rsid w:val="001438A2"/>
    <w:rsid w:val="00147421"/>
    <w:rsid w:val="00147665"/>
    <w:rsid w:val="0015129E"/>
    <w:rsid w:val="001518DD"/>
    <w:rsid w:val="00154293"/>
    <w:rsid w:val="001636A2"/>
    <w:rsid w:val="001643EC"/>
    <w:rsid w:val="00164AB4"/>
    <w:rsid w:val="00167AB4"/>
    <w:rsid w:val="00170871"/>
    <w:rsid w:val="00171715"/>
    <w:rsid w:val="00172604"/>
    <w:rsid w:val="00174790"/>
    <w:rsid w:val="0017488B"/>
    <w:rsid w:val="00174B71"/>
    <w:rsid w:val="00176DB8"/>
    <w:rsid w:val="00177836"/>
    <w:rsid w:val="0018061C"/>
    <w:rsid w:val="00184284"/>
    <w:rsid w:val="00185F92"/>
    <w:rsid w:val="001A1FA8"/>
    <w:rsid w:val="001A5580"/>
    <w:rsid w:val="001B0390"/>
    <w:rsid w:val="001B27A6"/>
    <w:rsid w:val="001B4830"/>
    <w:rsid w:val="001B56F8"/>
    <w:rsid w:val="001B5F1F"/>
    <w:rsid w:val="001B6AF6"/>
    <w:rsid w:val="001B7343"/>
    <w:rsid w:val="001C2BB5"/>
    <w:rsid w:val="001C3D5B"/>
    <w:rsid w:val="001C55CE"/>
    <w:rsid w:val="001C7583"/>
    <w:rsid w:val="001D00BB"/>
    <w:rsid w:val="001E0ACF"/>
    <w:rsid w:val="001E1AE8"/>
    <w:rsid w:val="001E6AAC"/>
    <w:rsid w:val="001E7EF8"/>
    <w:rsid w:val="001F10BD"/>
    <w:rsid w:val="001F6121"/>
    <w:rsid w:val="001F635A"/>
    <w:rsid w:val="001F6374"/>
    <w:rsid w:val="00200FAA"/>
    <w:rsid w:val="00202ECD"/>
    <w:rsid w:val="00203B65"/>
    <w:rsid w:val="0020454F"/>
    <w:rsid w:val="002161FC"/>
    <w:rsid w:val="002168FC"/>
    <w:rsid w:val="00223980"/>
    <w:rsid w:val="002331F0"/>
    <w:rsid w:val="0023451D"/>
    <w:rsid w:val="002347D5"/>
    <w:rsid w:val="00241D14"/>
    <w:rsid w:val="002457A9"/>
    <w:rsid w:val="0025638C"/>
    <w:rsid w:val="0025772C"/>
    <w:rsid w:val="00263712"/>
    <w:rsid w:val="00264997"/>
    <w:rsid w:val="00264DB9"/>
    <w:rsid w:val="00270244"/>
    <w:rsid w:val="002728F9"/>
    <w:rsid w:val="0027738E"/>
    <w:rsid w:val="00281F87"/>
    <w:rsid w:val="00281FC3"/>
    <w:rsid w:val="00283018"/>
    <w:rsid w:val="00286147"/>
    <w:rsid w:val="00290AA7"/>
    <w:rsid w:val="00291583"/>
    <w:rsid w:val="00293F12"/>
    <w:rsid w:val="0029778F"/>
    <w:rsid w:val="002A39B5"/>
    <w:rsid w:val="002A6722"/>
    <w:rsid w:val="002A6D7D"/>
    <w:rsid w:val="002B2BED"/>
    <w:rsid w:val="002B3D65"/>
    <w:rsid w:val="002B643C"/>
    <w:rsid w:val="002B79CA"/>
    <w:rsid w:val="002C1356"/>
    <w:rsid w:val="002C558B"/>
    <w:rsid w:val="002D2695"/>
    <w:rsid w:val="002D5204"/>
    <w:rsid w:val="002E2BC9"/>
    <w:rsid w:val="002E4733"/>
    <w:rsid w:val="002E520B"/>
    <w:rsid w:val="002F0DF6"/>
    <w:rsid w:val="002F68CC"/>
    <w:rsid w:val="00301133"/>
    <w:rsid w:val="00302438"/>
    <w:rsid w:val="00303207"/>
    <w:rsid w:val="00303617"/>
    <w:rsid w:val="00306DBD"/>
    <w:rsid w:val="00313BBC"/>
    <w:rsid w:val="003204D8"/>
    <w:rsid w:val="003212B8"/>
    <w:rsid w:val="003250F9"/>
    <w:rsid w:val="0032607A"/>
    <w:rsid w:val="003275DD"/>
    <w:rsid w:val="00332702"/>
    <w:rsid w:val="00333207"/>
    <w:rsid w:val="0033447B"/>
    <w:rsid w:val="00334EA1"/>
    <w:rsid w:val="003351AB"/>
    <w:rsid w:val="00337269"/>
    <w:rsid w:val="0033794A"/>
    <w:rsid w:val="003458BC"/>
    <w:rsid w:val="00347CD1"/>
    <w:rsid w:val="003535BC"/>
    <w:rsid w:val="00357277"/>
    <w:rsid w:val="003608CD"/>
    <w:rsid w:val="003612A0"/>
    <w:rsid w:val="0037514A"/>
    <w:rsid w:val="0037677D"/>
    <w:rsid w:val="00383278"/>
    <w:rsid w:val="00383F41"/>
    <w:rsid w:val="00392BB1"/>
    <w:rsid w:val="00392D7E"/>
    <w:rsid w:val="00394FFA"/>
    <w:rsid w:val="003A07DC"/>
    <w:rsid w:val="003A4CD1"/>
    <w:rsid w:val="003A6C1F"/>
    <w:rsid w:val="003B2634"/>
    <w:rsid w:val="003B5A21"/>
    <w:rsid w:val="003C393A"/>
    <w:rsid w:val="003D198E"/>
    <w:rsid w:val="003D2346"/>
    <w:rsid w:val="003D503D"/>
    <w:rsid w:val="003E2AFD"/>
    <w:rsid w:val="003E5697"/>
    <w:rsid w:val="003E7D38"/>
    <w:rsid w:val="003F246E"/>
    <w:rsid w:val="003F35C6"/>
    <w:rsid w:val="003F37F9"/>
    <w:rsid w:val="003F41EC"/>
    <w:rsid w:val="003F4F41"/>
    <w:rsid w:val="003F4FA6"/>
    <w:rsid w:val="003F680D"/>
    <w:rsid w:val="003F6A91"/>
    <w:rsid w:val="004051F3"/>
    <w:rsid w:val="00410228"/>
    <w:rsid w:val="00415A07"/>
    <w:rsid w:val="00416C6F"/>
    <w:rsid w:val="00416FB3"/>
    <w:rsid w:val="00416FF1"/>
    <w:rsid w:val="00417474"/>
    <w:rsid w:val="00417DB6"/>
    <w:rsid w:val="0042207B"/>
    <w:rsid w:val="004257AA"/>
    <w:rsid w:val="0042604C"/>
    <w:rsid w:val="00430D1A"/>
    <w:rsid w:val="00431BD8"/>
    <w:rsid w:val="004320FB"/>
    <w:rsid w:val="004421FB"/>
    <w:rsid w:val="004437BE"/>
    <w:rsid w:val="004439A8"/>
    <w:rsid w:val="00444186"/>
    <w:rsid w:val="004442FE"/>
    <w:rsid w:val="004452EC"/>
    <w:rsid w:val="00446F6C"/>
    <w:rsid w:val="00447449"/>
    <w:rsid w:val="00462640"/>
    <w:rsid w:val="004646F1"/>
    <w:rsid w:val="004671E6"/>
    <w:rsid w:val="00467490"/>
    <w:rsid w:val="00475BA6"/>
    <w:rsid w:val="00480E32"/>
    <w:rsid w:val="00482014"/>
    <w:rsid w:val="0048284A"/>
    <w:rsid w:val="00484655"/>
    <w:rsid w:val="0048697A"/>
    <w:rsid w:val="004872BB"/>
    <w:rsid w:val="004873F6"/>
    <w:rsid w:val="00491FAD"/>
    <w:rsid w:val="00492788"/>
    <w:rsid w:val="00493127"/>
    <w:rsid w:val="004A0271"/>
    <w:rsid w:val="004A1407"/>
    <w:rsid w:val="004A279E"/>
    <w:rsid w:val="004A3171"/>
    <w:rsid w:val="004A3D39"/>
    <w:rsid w:val="004A62DA"/>
    <w:rsid w:val="004A7F48"/>
    <w:rsid w:val="004B1318"/>
    <w:rsid w:val="004B1AE4"/>
    <w:rsid w:val="004B7FAC"/>
    <w:rsid w:val="004C2FE8"/>
    <w:rsid w:val="004C4865"/>
    <w:rsid w:val="004D0EDF"/>
    <w:rsid w:val="004D621A"/>
    <w:rsid w:val="004D78B9"/>
    <w:rsid w:val="004E15BC"/>
    <w:rsid w:val="004E1A7D"/>
    <w:rsid w:val="004E7D0D"/>
    <w:rsid w:val="004F0EA8"/>
    <w:rsid w:val="004F1B06"/>
    <w:rsid w:val="004F4E2F"/>
    <w:rsid w:val="004F663D"/>
    <w:rsid w:val="00503EBA"/>
    <w:rsid w:val="005108EF"/>
    <w:rsid w:val="005139F5"/>
    <w:rsid w:val="005205B3"/>
    <w:rsid w:val="00520B01"/>
    <w:rsid w:val="00526EBE"/>
    <w:rsid w:val="005307AD"/>
    <w:rsid w:val="00531C0D"/>
    <w:rsid w:val="0053233F"/>
    <w:rsid w:val="00535C32"/>
    <w:rsid w:val="005369FC"/>
    <w:rsid w:val="005439E1"/>
    <w:rsid w:val="00544CA5"/>
    <w:rsid w:val="00550379"/>
    <w:rsid w:val="0055138B"/>
    <w:rsid w:val="00551B86"/>
    <w:rsid w:val="00557560"/>
    <w:rsid w:val="0056096D"/>
    <w:rsid w:val="005700D1"/>
    <w:rsid w:val="0057076E"/>
    <w:rsid w:val="005766FB"/>
    <w:rsid w:val="005769F6"/>
    <w:rsid w:val="00576E2E"/>
    <w:rsid w:val="00581859"/>
    <w:rsid w:val="005852A2"/>
    <w:rsid w:val="00586311"/>
    <w:rsid w:val="005928AA"/>
    <w:rsid w:val="00592A7F"/>
    <w:rsid w:val="005A0997"/>
    <w:rsid w:val="005A10C6"/>
    <w:rsid w:val="005A343E"/>
    <w:rsid w:val="005B16AF"/>
    <w:rsid w:val="005B267D"/>
    <w:rsid w:val="005B6B70"/>
    <w:rsid w:val="005B78E9"/>
    <w:rsid w:val="005C2951"/>
    <w:rsid w:val="005D2ECD"/>
    <w:rsid w:val="005D5EDB"/>
    <w:rsid w:val="005D67C6"/>
    <w:rsid w:val="005D787E"/>
    <w:rsid w:val="005E57BD"/>
    <w:rsid w:val="005E7435"/>
    <w:rsid w:val="005E7D3D"/>
    <w:rsid w:val="005F3158"/>
    <w:rsid w:val="005F577E"/>
    <w:rsid w:val="005F634F"/>
    <w:rsid w:val="005F7179"/>
    <w:rsid w:val="0060583C"/>
    <w:rsid w:val="00607FBC"/>
    <w:rsid w:val="0061219E"/>
    <w:rsid w:val="00612F10"/>
    <w:rsid w:val="00613088"/>
    <w:rsid w:val="0063407B"/>
    <w:rsid w:val="00635280"/>
    <w:rsid w:val="006424A0"/>
    <w:rsid w:val="00661A9F"/>
    <w:rsid w:val="006632A8"/>
    <w:rsid w:val="00664BE6"/>
    <w:rsid w:val="00666995"/>
    <w:rsid w:val="00670687"/>
    <w:rsid w:val="00671C2D"/>
    <w:rsid w:val="00673D47"/>
    <w:rsid w:val="0067512E"/>
    <w:rsid w:val="00681FB0"/>
    <w:rsid w:val="006837F0"/>
    <w:rsid w:val="006846DE"/>
    <w:rsid w:val="00690889"/>
    <w:rsid w:val="00690957"/>
    <w:rsid w:val="00691707"/>
    <w:rsid w:val="00694A41"/>
    <w:rsid w:val="006B0BC9"/>
    <w:rsid w:val="006B1A62"/>
    <w:rsid w:val="006B2DBD"/>
    <w:rsid w:val="006B4F0A"/>
    <w:rsid w:val="006B56B7"/>
    <w:rsid w:val="006B65EF"/>
    <w:rsid w:val="006C61B8"/>
    <w:rsid w:val="006C65DF"/>
    <w:rsid w:val="006C6915"/>
    <w:rsid w:val="006C7A2C"/>
    <w:rsid w:val="006D00FA"/>
    <w:rsid w:val="006D1A02"/>
    <w:rsid w:val="006E3888"/>
    <w:rsid w:val="006E630B"/>
    <w:rsid w:val="006F015C"/>
    <w:rsid w:val="006F5800"/>
    <w:rsid w:val="006F7501"/>
    <w:rsid w:val="006F75AA"/>
    <w:rsid w:val="00705271"/>
    <w:rsid w:val="00712E89"/>
    <w:rsid w:val="00722AA0"/>
    <w:rsid w:val="00722C50"/>
    <w:rsid w:val="00723795"/>
    <w:rsid w:val="00723F68"/>
    <w:rsid w:val="00732D43"/>
    <w:rsid w:val="00737083"/>
    <w:rsid w:val="00741520"/>
    <w:rsid w:val="0074244A"/>
    <w:rsid w:val="00744F16"/>
    <w:rsid w:val="007505E1"/>
    <w:rsid w:val="00752473"/>
    <w:rsid w:val="00753F8B"/>
    <w:rsid w:val="0075610F"/>
    <w:rsid w:val="0075618B"/>
    <w:rsid w:val="00766F6A"/>
    <w:rsid w:val="00767D60"/>
    <w:rsid w:val="0077142A"/>
    <w:rsid w:val="00772D1D"/>
    <w:rsid w:val="00773F01"/>
    <w:rsid w:val="007752BA"/>
    <w:rsid w:val="00775B88"/>
    <w:rsid w:val="0079679F"/>
    <w:rsid w:val="007A37BA"/>
    <w:rsid w:val="007A5DA7"/>
    <w:rsid w:val="007A6C60"/>
    <w:rsid w:val="007B2537"/>
    <w:rsid w:val="007B2E0E"/>
    <w:rsid w:val="007B4F24"/>
    <w:rsid w:val="007B7131"/>
    <w:rsid w:val="007B7713"/>
    <w:rsid w:val="007C1DD1"/>
    <w:rsid w:val="007C27DC"/>
    <w:rsid w:val="007C5F0F"/>
    <w:rsid w:val="007C746A"/>
    <w:rsid w:val="007E1303"/>
    <w:rsid w:val="007E2822"/>
    <w:rsid w:val="007F1E25"/>
    <w:rsid w:val="007F29AE"/>
    <w:rsid w:val="007F50F2"/>
    <w:rsid w:val="007F7A69"/>
    <w:rsid w:val="00802689"/>
    <w:rsid w:val="00802905"/>
    <w:rsid w:val="00806E8D"/>
    <w:rsid w:val="00807D54"/>
    <w:rsid w:val="00812CB7"/>
    <w:rsid w:val="008140EF"/>
    <w:rsid w:val="0081503E"/>
    <w:rsid w:val="00815BD9"/>
    <w:rsid w:val="00825C00"/>
    <w:rsid w:val="00833AFF"/>
    <w:rsid w:val="00836206"/>
    <w:rsid w:val="008378CB"/>
    <w:rsid w:val="0084207F"/>
    <w:rsid w:val="0084727B"/>
    <w:rsid w:val="00856835"/>
    <w:rsid w:val="0087414E"/>
    <w:rsid w:val="00877D71"/>
    <w:rsid w:val="008800C9"/>
    <w:rsid w:val="00884BF5"/>
    <w:rsid w:val="0088518E"/>
    <w:rsid w:val="008867E7"/>
    <w:rsid w:val="008905B4"/>
    <w:rsid w:val="00891C0C"/>
    <w:rsid w:val="008A347A"/>
    <w:rsid w:val="008B0108"/>
    <w:rsid w:val="008B17AF"/>
    <w:rsid w:val="008B1B32"/>
    <w:rsid w:val="008B29C3"/>
    <w:rsid w:val="008B3436"/>
    <w:rsid w:val="008B6ED6"/>
    <w:rsid w:val="008C03ED"/>
    <w:rsid w:val="008C256C"/>
    <w:rsid w:val="008C46D8"/>
    <w:rsid w:val="008C4824"/>
    <w:rsid w:val="008D1876"/>
    <w:rsid w:val="008D2715"/>
    <w:rsid w:val="008D2E80"/>
    <w:rsid w:val="008D54C7"/>
    <w:rsid w:val="008E523F"/>
    <w:rsid w:val="008E608D"/>
    <w:rsid w:val="008E6331"/>
    <w:rsid w:val="008E727E"/>
    <w:rsid w:val="008E7A81"/>
    <w:rsid w:val="008E7E87"/>
    <w:rsid w:val="008F2001"/>
    <w:rsid w:val="008F35E5"/>
    <w:rsid w:val="008F5424"/>
    <w:rsid w:val="008F5EFE"/>
    <w:rsid w:val="009005D0"/>
    <w:rsid w:val="00900A5C"/>
    <w:rsid w:val="00905895"/>
    <w:rsid w:val="00905A6C"/>
    <w:rsid w:val="009066D5"/>
    <w:rsid w:val="00906E4E"/>
    <w:rsid w:val="009117B0"/>
    <w:rsid w:val="00915363"/>
    <w:rsid w:val="00916BA0"/>
    <w:rsid w:val="009171DE"/>
    <w:rsid w:val="0092136F"/>
    <w:rsid w:val="00922A4F"/>
    <w:rsid w:val="00926D00"/>
    <w:rsid w:val="00935F31"/>
    <w:rsid w:val="009364D4"/>
    <w:rsid w:val="0093750A"/>
    <w:rsid w:val="00937D21"/>
    <w:rsid w:val="00937E28"/>
    <w:rsid w:val="0094089E"/>
    <w:rsid w:val="009442A2"/>
    <w:rsid w:val="0094556F"/>
    <w:rsid w:val="00951C2B"/>
    <w:rsid w:val="0095208A"/>
    <w:rsid w:val="00954169"/>
    <w:rsid w:val="00955883"/>
    <w:rsid w:val="00957A61"/>
    <w:rsid w:val="0096108C"/>
    <w:rsid w:val="00962029"/>
    <w:rsid w:val="00964B83"/>
    <w:rsid w:val="009658A9"/>
    <w:rsid w:val="00972790"/>
    <w:rsid w:val="009730B8"/>
    <w:rsid w:val="00973186"/>
    <w:rsid w:val="009856C1"/>
    <w:rsid w:val="0098644B"/>
    <w:rsid w:val="00990CA5"/>
    <w:rsid w:val="00992868"/>
    <w:rsid w:val="009937E3"/>
    <w:rsid w:val="009939BA"/>
    <w:rsid w:val="009955DA"/>
    <w:rsid w:val="009A0582"/>
    <w:rsid w:val="009A190A"/>
    <w:rsid w:val="009B2B6C"/>
    <w:rsid w:val="009B3811"/>
    <w:rsid w:val="009B6A82"/>
    <w:rsid w:val="009B70A7"/>
    <w:rsid w:val="009C2B79"/>
    <w:rsid w:val="009C35A4"/>
    <w:rsid w:val="009C47ED"/>
    <w:rsid w:val="009C483B"/>
    <w:rsid w:val="009C5C33"/>
    <w:rsid w:val="009D2DB3"/>
    <w:rsid w:val="009E2686"/>
    <w:rsid w:val="009E300F"/>
    <w:rsid w:val="009E6722"/>
    <w:rsid w:val="009E7A9C"/>
    <w:rsid w:val="009F196C"/>
    <w:rsid w:val="009F3B61"/>
    <w:rsid w:val="009F6EB2"/>
    <w:rsid w:val="00A025DD"/>
    <w:rsid w:val="00A0369E"/>
    <w:rsid w:val="00A04592"/>
    <w:rsid w:val="00A11266"/>
    <w:rsid w:val="00A12D94"/>
    <w:rsid w:val="00A137BC"/>
    <w:rsid w:val="00A13C66"/>
    <w:rsid w:val="00A22AB6"/>
    <w:rsid w:val="00A23866"/>
    <w:rsid w:val="00A23C2A"/>
    <w:rsid w:val="00A241B1"/>
    <w:rsid w:val="00A34064"/>
    <w:rsid w:val="00A40A57"/>
    <w:rsid w:val="00A41D91"/>
    <w:rsid w:val="00A5206A"/>
    <w:rsid w:val="00A53C54"/>
    <w:rsid w:val="00A54946"/>
    <w:rsid w:val="00A54D0E"/>
    <w:rsid w:val="00A56AAD"/>
    <w:rsid w:val="00A578F0"/>
    <w:rsid w:val="00A57EC9"/>
    <w:rsid w:val="00A63149"/>
    <w:rsid w:val="00A63228"/>
    <w:rsid w:val="00A63F47"/>
    <w:rsid w:val="00A640D2"/>
    <w:rsid w:val="00A77656"/>
    <w:rsid w:val="00A77F52"/>
    <w:rsid w:val="00A804E5"/>
    <w:rsid w:val="00A835BE"/>
    <w:rsid w:val="00A85F18"/>
    <w:rsid w:val="00A86556"/>
    <w:rsid w:val="00A86E1A"/>
    <w:rsid w:val="00A908F7"/>
    <w:rsid w:val="00A9183A"/>
    <w:rsid w:val="00A94310"/>
    <w:rsid w:val="00A9716E"/>
    <w:rsid w:val="00A97237"/>
    <w:rsid w:val="00AA0C03"/>
    <w:rsid w:val="00AA0C10"/>
    <w:rsid w:val="00AA165B"/>
    <w:rsid w:val="00AA3EBD"/>
    <w:rsid w:val="00AA4386"/>
    <w:rsid w:val="00AA7EEA"/>
    <w:rsid w:val="00AB1C5C"/>
    <w:rsid w:val="00AC0286"/>
    <w:rsid w:val="00AC0514"/>
    <w:rsid w:val="00AC08F8"/>
    <w:rsid w:val="00AC2983"/>
    <w:rsid w:val="00AC335C"/>
    <w:rsid w:val="00AC4BCC"/>
    <w:rsid w:val="00AC6FA2"/>
    <w:rsid w:val="00AC7107"/>
    <w:rsid w:val="00AD249B"/>
    <w:rsid w:val="00AD2DA6"/>
    <w:rsid w:val="00AD4EB8"/>
    <w:rsid w:val="00AE61A2"/>
    <w:rsid w:val="00AE6DEF"/>
    <w:rsid w:val="00AE7143"/>
    <w:rsid w:val="00AF27AC"/>
    <w:rsid w:val="00B0290F"/>
    <w:rsid w:val="00B0520C"/>
    <w:rsid w:val="00B1718B"/>
    <w:rsid w:val="00B17FC3"/>
    <w:rsid w:val="00B2631F"/>
    <w:rsid w:val="00B27071"/>
    <w:rsid w:val="00B27C28"/>
    <w:rsid w:val="00B30546"/>
    <w:rsid w:val="00B32BE1"/>
    <w:rsid w:val="00B35638"/>
    <w:rsid w:val="00B36D0B"/>
    <w:rsid w:val="00B4040E"/>
    <w:rsid w:val="00B42B08"/>
    <w:rsid w:val="00B43444"/>
    <w:rsid w:val="00B43D45"/>
    <w:rsid w:val="00B512BD"/>
    <w:rsid w:val="00B571CC"/>
    <w:rsid w:val="00B5784A"/>
    <w:rsid w:val="00B57F09"/>
    <w:rsid w:val="00B61832"/>
    <w:rsid w:val="00B62ED8"/>
    <w:rsid w:val="00B67405"/>
    <w:rsid w:val="00B70B02"/>
    <w:rsid w:val="00B71FCB"/>
    <w:rsid w:val="00B72A44"/>
    <w:rsid w:val="00B804B8"/>
    <w:rsid w:val="00B83FAA"/>
    <w:rsid w:val="00B90B0A"/>
    <w:rsid w:val="00B90D14"/>
    <w:rsid w:val="00B9187D"/>
    <w:rsid w:val="00B91D62"/>
    <w:rsid w:val="00B97223"/>
    <w:rsid w:val="00BA0031"/>
    <w:rsid w:val="00BA150F"/>
    <w:rsid w:val="00BA7E0D"/>
    <w:rsid w:val="00BB1BB6"/>
    <w:rsid w:val="00BB279D"/>
    <w:rsid w:val="00BB5341"/>
    <w:rsid w:val="00BB6914"/>
    <w:rsid w:val="00BC5696"/>
    <w:rsid w:val="00BC5E5F"/>
    <w:rsid w:val="00BC6EF0"/>
    <w:rsid w:val="00BC7F68"/>
    <w:rsid w:val="00BD77FD"/>
    <w:rsid w:val="00BE1950"/>
    <w:rsid w:val="00BE2C39"/>
    <w:rsid w:val="00BE7A16"/>
    <w:rsid w:val="00BE7AD9"/>
    <w:rsid w:val="00BF123D"/>
    <w:rsid w:val="00BF6423"/>
    <w:rsid w:val="00BF657E"/>
    <w:rsid w:val="00C02438"/>
    <w:rsid w:val="00C02AF3"/>
    <w:rsid w:val="00C035F9"/>
    <w:rsid w:val="00C04DC3"/>
    <w:rsid w:val="00C05DB5"/>
    <w:rsid w:val="00C0716B"/>
    <w:rsid w:val="00C074CA"/>
    <w:rsid w:val="00C15787"/>
    <w:rsid w:val="00C220C5"/>
    <w:rsid w:val="00C31EEE"/>
    <w:rsid w:val="00C34386"/>
    <w:rsid w:val="00C34F37"/>
    <w:rsid w:val="00C35C5A"/>
    <w:rsid w:val="00C434D2"/>
    <w:rsid w:val="00C44C65"/>
    <w:rsid w:val="00C4579F"/>
    <w:rsid w:val="00C459E8"/>
    <w:rsid w:val="00C46E0E"/>
    <w:rsid w:val="00C515DD"/>
    <w:rsid w:val="00C5164F"/>
    <w:rsid w:val="00C516B4"/>
    <w:rsid w:val="00C55079"/>
    <w:rsid w:val="00C56117"/>
    <w:rsid w:val="00C575CC"/>
    <w:rsid w:val="00C646CE"/>
    <w:rsid w:val="00C67F65"/>
    <w:rsid w:val="00C75C4D"/>
    <w:rsid w:val="00C75E40"/>
    <w:rsid w:val="00C81E94"/>
    <w:rsid w:val="00C82E42"/>
    <w:rsid w:val="00C90428"/>
    <w:rsid w:val="00C90754"/>
    <w:rsid w:val="00C9198A"/>
    <w:rsid w:val="00C93055"/>
    <w:rsid w:val="00C96305"/>
    <w:rsid w:val="00C9708A"/>
    <w:rsid w:val="00CA4162"/>
    <w:rsid w:val="00CA7666"/>
    <w:rsid w:val="00CA7A89"/>
    <w:rsid w:val="00CB26AB"/>
    <w:rsid w:val="00CB3704"/>
    <w:rsid w:val="00CB3757"/>
    <w:rsid w:val="00CB58F6"/>
    <w:rsid w:val="00CC318C"/>
    <w:rsid w:val="00CD0200"/>
    <w:rsid w:val="00CD0B59"/>
    <w:rsid w:val="00CD268E"/>
    <w:rsid w:val="00CE5F56"/>
    <w:rsid w:val="00CE6FDB"/>
    <w:rsid w:val="00CF07A5"/>
    <w:rsid w:val="00CF2580"/>
    <w:rsid w:val="00CF2EA4"/>
    <w:rsid w:val="00CF455E"/>
    <w:rsid w:val="00CF5157"/>
    <w:rsid w:val="00CF5836"/>
    <w:rsid w:val="00D00985"/>
    <w:rsid w:val="00D0110F"/>
    <w:rsid w:val="00D06264"/>
    <w:rsid w:val="00D07C82"/>
    <w:rsid w:val="00D121B4"/>
    <w:rsid w:val="00D145D4"/>
    <w:rsid w:val="00D16F39"/>
    <w:rsid w:val="00D17D14"/>
    <w:rsid w:val="00D17DFC"/>
    <w:rsid w:val="00D25DD5"/>
    <w:rsid w:val="00D30FA3"/>
    <w:rsid w:val="00D3149C"/>
    <w:rsid w:val="00D31975"/>
    <w:rsid w:val="00D31DFF"/>
    <w:rsid w:val="00D36A22"/>
    <w:rsid w:val="00D37737"/>
    <w:rsid w:val="00D415B1"/>
    <w:rsid w:val="00D4232E"/>
    <w:rsid w:val="00D447F4"/>
    <w:rsid w:val="00D51CFA"/>
    <w:rsid w:val="00D529CB"/>
    <w:rsid w:val="00D536F5"/>
    <w:rsid w:val="00D539E1"/>
    <w:rsid w:val="00D56F75"/>
    <w:rsid w:val="00D57BBD"/>
    <w:rsid w:val="00D60BFE"/>
    <w:rsid w:val="00D60F66"/>
    <w:rsid w:val="00D631A1"/>
    <w:rsid w:val="00D633DE"/>
    <w:rsid w:val="00D70142"/>
    <w:rsid w:val="00D74D1D"/>
    <w:rsid w:val="00D84F93"/>
    <w:rsid w:val="00D85966"/>
    <w:rsid w:val="00D910DA"/>
    <w:rsid w:val="00D93386"/>
    <w:rsid w:val="00D953DB"/>
    <w:rsid w:val="00D96F6F"/>
    <w:rsid w:val="00DA124E"/>
    <w:rsid w:val="00DA218A"/>
    <w:rsid w:val="00DA3779"/>
    <w:rsid w:val="00DA6713"/>
    <w:rsid w:val="00DB080E"/>
    <w:rsid w:val="00DB437A"/>
    <w:rsid w:val="00DB6131"/>
    <w:rsid w:val="00DC0FD2"/>
    <w:rsid w:val="00DC12CA"/>
    <w:rsid w:val="00DC51CA"/>
    <w:rsid w:val="00DD1D45"/>
    <w:rsid w:val="00DD5C87"/>
    <w:rsid w:val="00DE2203"/>
    <w:rsid w:val="00DF0F24"/>
    <w:rsid w:val="00DF22DD"/>
    <w:rsid w:val="00DF35D9"/>
    <w:rsid w:val="00DF35ED"/>
    <w:rsid w:val="00DF5AAC"/>
    <w:rsid w:val="00DF7A43"/>
    <w:rsid w:val="00E11728"/>
    <w:rsid w:val="00E179EB"/>
    <w:rsid w:val="00E2041C"/>
    <w:rsid w:val="00E276D8"/>
    <w:rsid w:val="00E34136"/>
    <w:rsid w:val="00E34C6E"/>
    <w:rsid w:val="00E53BBC"/>
    <w:rsid w:val="00E5487C"/>
    <w:rsid w:val="00E561FD"/>
    <w:rsid w:val="00E61A25"/>
    <w:rsid w:val="00E63366"/>
    <w:rsid w:val="00E664F1"/>
    <w:rsid w:val="00E66E1E"/>
    <w:rsid w:val="00E76353"/>
    <w:rsid w:val="00E81671"/>
    <w:rsid w:val="00E91D2F"/>
    <w:rsid w:val="00EA3611"/>
    <w:rsid w:val="00EA7495"/>
    <w:rsid w:val="00EC216A"/>
    <w:rsid w:val="00EC3891"/>
    <w:rsid w:val="00EC3D9F"/>
    <w:rsid w:val="00EC5F32"/>
    <w:rsid w:val="00ED03E3"/>
    <w:rsid w:val="00ED17CC"/>
    <w:rsid w:val="00ED2C49"/>
    <w:rsid w:val="00EE0276"/>
    <w:rsid w:val="00EE44CF"/>
    <w:rsid w:val="00EF1350"/>
    <w:rsid w:val="00EF7CDC"/>
    <w:rsid w:val="00F01C13"/>
    <w:rsid w:val="00F1282C"/>
    <w:rsid w:val="00F130B5"/>
    <w:rsid w:val="00F133AF"/>
    <w:rsid w:val="00F1422E"/>
    <w:rsid w:val="00F240B2"/>
    <w:rsid w:val="00F243C0"/>
    <w:rsid w:val="00F316B7"/>
    <w:rsid w:val="00F33270"/>
    <w:rsid w:val="00F34880"/>
    <w:rsid w:val="00F400A0"/>
    <w:rsid w:val="00F408AA"/>
    <w:rsid w:val="00F42CF0"/>
    <w:rsid w:val="00F4578B"/>
    <w:rsid w:val="00F519CA"/>
    <w:rsid w:val="00F51F7B"/>
    <w:rsid w:val="00F5255B"/>
    <w:rsid w:val="00F54A7E"/>
    <w:rsid w:val="00F5531A"/>
    <w:rsid w:val="00F55A0B"/>
    <w:rsid w:val="00F6027A"/>
    <w:rsid w:val="00F620D0"/>
    <w:rsid w:val="00F66692"/>
    <w:rsid w:val="00F67858"/>
    <w:rsid w:val="00F71CD1"/>
    <w:rsid w:val="00F733F8"/>
    <w:rsid w:val="00F92743"/>
    <w:rsid w:val="00F946F4"/>
    <w:rsid w:val="00F96425"/>
    <w:rsid w:val="00F973BF"/>
    <w:rsid w:val="00FA57BD"/>
    <w:rsid w:val="00FA61E3"/>
    <w:rsid w:val="00FB4A8A"/>
    <w:rsid w:val="00FB4DA5"/>
    <w:rsid w:val="00FB7048"/>
    <w:rsid w:val="00FC1318"/>
    <w:rsid w:val="00FC18F5"/>
    <w:rsid w:val="00FC4CC4"/>
    <w:rsid w:val="00FC56E8"/>
    <w:rsid w:val="00FC57BD"/>
    <w:rsid w:val="00FC5CA2"/>
    <w:rsid w:val="00FC68F5"/>
    <w:rsid w:val="00FD3D09"/>
    <w:rsid w:val="00FD58D6"/>
    <w:rsid w:val="00FD63D0"/>
    <w:rsid w:val="00FE38DC"/>
    <w:rsid w:val="00FE39DF"/>
    <w:rsid w:val="00FF2E55"/>
    <w:rsid w:val="00FF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AE370"/>
  <w15:docId w15:val="{B9E83880-054A-4937-8FFA-D4F190F54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7E9"/>
    <w:pPr>
      <w:ind w:left="720"/>
    </w:pPr>
  </w:style>
  <w:style w:type="paragraph" w:styleId="Header">
    <w:name w:val="header"/>
    <w:basedOn w:val="Normal"/>
    <w:link w:val="HeaderChar"/>
    <w:rsid w:val="00AA7E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A7EEA"/>
    <w:rPr>
      <w:sz w:val="24"/>
      <w:szCs w:val="24"/>
    </w:rPr>
  </w:style>
  <w:style w:type="paragraph" w:styleId="Footer">
    <w:name w:val="footer"/>
    <w:basedOn w:val="Normal"/>
    <w:link w:val="FooterChar"/>
    <w:rsid w:val="00AA7E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A7EEA"/>
    <w:rPr>
      <w:sz w:val="24"/>
      <w:szCs w:val="24"/>
    </w:rPr>
  </w:style>
  <w:style w:type="table" w:styleId="TableGrid">
    <w:name w:val="Table Grid"/>
    <w:basedOn w:val="TableNormal"/>
    <w:uiPriority w:val="39"/>
    <w:rsid w:val="00B43D4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00FA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3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awassee Downtown Development Authority</vt:lpstr>
    </vt:vector>
  </TitlesOfParts>
  <Company>Toshiba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awassee Downtown Development Authority</dc:title>
  <dc:subject/>
  <dc:creator>Steve Harper</dc:creator>
  <cp:keywords/>
  <dc:description/>
  <cp:lastModifiedBy>Lily Ponitz</cp:lastModifiedBy>
  <cp:revision>281</cp:revision>
  <cp:lastPrinted>2025-12-12T20:58:00Z</cp:lastPrinted>
  <dcterms:created xsi:type="dcterms:W3CDTF">2025-07-02T15:21:00Z</dcterms:created>
  <dcterms:modified xsi:type="dcterms:W3CDTF">2026-03-09T14:02:00Z</dcterms:modified>
</cp:coreProperties>
</file>